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71A7" w:rsidRDefault="002B4619" w:rsidP="002B4619">
      <w:pPr>
        <w:pStyle w:val="2"/>
      </w:pPr>
      <w:r>
        <w:rPr>
          <w:rFonts w:hint="eastAsia"/>
        </w:rPr>
        <w:t>S</w:t>
      </w:r>
      <w:r>
        <w:t>tep 1 Assemble hardwires</w:t>
      </w:r>
    </w:p>
    <w:p w:rsidR="002B4619" w:rsidRDefault="00A51932" w:rsidP="002B4619">
      <w:r>
        <w:t xml:space="preserve">1) </w:t>
      </w:r>
      <w:r w:rsidR="002B4619">
        <w:t xml:space="preserve">Solder headers onto the feather </w:t>
      </w:r>
      <w:r>
        <w:t>board. (Material acquired)</w:t>
      </w:r>
    </w:p>
    <w:p w:rsidR="00A51932" w:rsidRDefault="00A51932" w:rsidP="002B4619">
      <w:r>
        <w:t xml:space="preserve">2) Create an on and off switch connector: (1 slide switch, JST-PH extension cable, JST female connector, Heat shrink pack) </w:t>
      </w:r>
    </w:p>
    <w:p w:rsidR="005B6551" w:rsidRDefault="00A51932" w:rsidP="002B4619">
      <w:r>
        <w:t xml:space="preserve">Details refer to the following link: </w:t>
      </w:r>
      <w:hyperlink r:id="rId4" w:history="1">
        <w:r w:rsidRPr="00EC7BFB">
          <w:rPr>
            <w:rStyle w:val="a3"/>
          </w:rPr>
          <w:t>https://learn.adafruit.com/on-slash-off-switches/overview</w:t>
        </w:r>
      </w:hyperlink>
    </w:p>
    <w:p w:rsidR="00A51932" w:rsidRDefault="00A51932" w:rsidP="002B4619">
      <w:r>
        <w:t>3) Create a shield for elastic rubber band</w:t>
      </w:r>
      <w:r w:rsidR="0018038D">
        <w:t xml:space="preserve">, and temperature sensor </w:t>
      </w:r>
      <w:r>
        <w:t>connection</w:t>
      </w:r>
      <w:r w:rsidR="0018038D">
        <w:t>.</w:t>
      </w:r>
    </w:p>
    <w:p w:rsidR="0018038D" w:rsidRDefault="0018038D" w:rsidP="002B4619">
      <w:r>
        <w:rPr>
          <w:rFonts w:hint="eastAsia"/>
        </w:rPr>
        <w:t>(</w:t>
      </w:r>
      <w:r>
        <w:t>1 prototype board, 2 9pin female header, 1 10K resistor)</w:t>
      </w:r>
    </w:p>
    <w:p w:rsidR="0018038D" w:rsidRDefault="0018038D" w:rsidP="002B4619">
      <w:r>
        <w:rPr>
          <w:rFonts w:hint="eastAsia"/>
        </w:rPr>
        <w:t>4</w:t>
      </w:r>
      <w:r>
        <w:t xml:space="preserve">) Acquire a form fitting </w:t>
      </w:r>
      <w:r w:rsidR="0092313E">
        <w:t>battery. (3.7V 350mah) (current battery would allow up to 6-9A of current which is too dangerous)</w:t>
      </w:r>
    </w:p>
    <w:p w:rsidR="0018038D" w:rsidRDefault="0018038D" w:rsidP="002B4619">
      <w:r>
        <w:t>5) Acquire a form fitting heatsink for ESP32</w:t>
      </w:r>
      <w:r w:rsidR="009529C7">
        <w:t>(heat sink, heat conducting epoxy)</w:t>
      </w:r>
    </w:p>
    <w:p w:rsidR="009529C7" w:rsidRDefault="009529C7" w:rsidP="002B4619">
      <w:r>
        <w:t xml:space="preserve">6) 3D </w:t>
      </w:r>
      <w:r w:rsidR="007A7B85">
        <w:t>prints</w:t>
      </w:r>
      <w:r>
        <w:t xml:space="preserve"> a new case.</w:t>
      </w:r>
    </w:p>
    <w:p w:rsidR="00606DDD" w:rsidRDefault="00606DDD" w:rsidP="002B4619"/>
    <w:p w:rsidR="00606DDD" w:rsidRDefault="00606DDD" w:rsidP="002B4619"/>
    <w:p w:rsidR="00606DDD" w:rsidRDefault="00606DDD" w:rsidP="002B4619"/>
    <w:p w:rsidR="00606DDD" w:rsidRDefault="00606DDD" w:rsidP="00606DDD">
      <w:pPr>
        <w:pStyle w:val="2"/>
      </w:pPr>
      <w:r>
        <w:rPr>
          <w:rFonts w:hint="eastAsia"/>
        </w:rPr>
        <w:t>N</w:t>
      </w:r>
      <w:r>
        <w:t>otes</w:t>
      </w:r>
    </w:p>
    <w:p w:rsidR="00606DDD" w:rsidRDefault="00606DDD" w:rsidP="00606DDD">
      <w:r>
        <w:rPr>
          <w:rFonts w:hint="eastAsia"/>
        </w:rPr>
        <w:t>R</w:t>
      </w:r>
      <w:r>
        <w:t xml:space="preserve">emember to turn on the mobile hotspot </w:t>
      </w:r>
    </w:p>
    <w:p w:rsidR="00606DDD" w:rsidRDefault="00606DDD" w:rsidP="00606DDD">
      <w:r>
        <w:t xml:space="preserve">Name: </w:t>
      </w:r>
      <w:proofErr w:type="spellStart"/>
      <w:r>
        <w:t>dog_temp</w:t>
      </w:r>
      <w:proofErr w:type="spellEnd"/>
    </w:p>
    <w:p w:rsidR="00606DDD" w:rsidRDefault="00606DDD" w:rsidP="00606DDD">
      <w:r>
        <w:rPr>
          <w:rFonts w:hint="eastAsia"/>
        </w:rPr>
        <w:t>P</w:t>
      </w:r>
      <w:r>
        <w:t>IN:12345678</w:t>
      </w:r>
    </w:p>
    <w:p w:rsidR="00606DDD" w:rsidRPr="00606DDD" w:rsidRDefault="00606DDD" w:rsidP="00606DDD">
      <w:pPr>
        <w:rPr>
          <w:rFonts w:hint="eastAsia"/>
        </w:rPr>
      </w:pPr>
      <w:r>
        <w:rPr>
          <w:rFonts w:hint="eastAsia"/>
        </w:rPr>
        <w:t>S</w:t>
      </w:r>
      <w:r>
        <w:t>pecifically use band 2.4GHz</w:t>
      </w:r>
      <w:bookmarkStart w:id="0" w:name="_GoBack"/>
      <w:bookmarkEnd w:id="0"/>
    </w:p>
    <w:sectPr w:rsidR="00606DDD" w:rsidRPr="00606DD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3tDQ0MDI2sDS3NLJU0lEKTi0uzszPAykwqgUAw0vZNywAAAA="/>
  </w:docVars>
  <w:rsids>
    <w:rsidRoot w:val="002B4619"/>
    <w:rsid w:val="00051434"/>
    <w:rsid w:val="0018038D"/>
    <w:rsid w:val="002B4619"/>
    <w:rsid w:val="00547DC9"/>
    <w:rsid w:val="005B6551"/>
    <w:rsid w:val="005F71A7"/>
    <w:rsid w:val="00606DDD"/>
    <w:rsid w:val="0076164B"/>
    <w:rsid w:val="007A7B85"/>
    <w:rsid w:val="0092313E"/>
    <w:rsid w:val="009529C7"/>
    <w:rsid w:val="00A51932"/>
    <w:rsid w:val="00C95865"/>
    <w:rsid w:val="00CC0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E13AA"/>
  <w15:chartTrackingRefBased/>
  <w15:docId w15:val="{425D3819-0469-442D-A79E-D83C80C31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6164B"/>
    <w:pPr>
      <w:widowControl w:val="0"/>
      <w:jc w:val="both"/>
    </w:pPr>
    <w:rPr>
      <w:rFonts w:ascii="Arial" w:hAnsi="Arial"/>
    </w:rPr>
  </w:style>
  <w:style w:type="paragraph" w:styleId="1">
    <w:name w:val="heading 1"/>
    <w:basedOn w:val="a"/>
    <w:next w:val="a"/>
    <w:link w:val="10"/>
    <w:uiPriority w:val="9"/>
    <w:qFormat/>
    <w:rsid w:val="002B461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B4619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2B4619"/>
    <w:rPr>
      <w:rFonts w:ascii="Arial" w:hAnsi="Arial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2B4619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3">
    <w:name w:val="Hyperlink"/>
    <w:basedOn w:val="a0"/>
    <w:uiPriority w:val="99"/>
    <w:unhideWhenUsed/>
    <w:rsid w:val="00A51932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A519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learn.adafruit.com/on-slash-off-switches/overview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</TotalTime>
  <Pages>1</Pages>
  <Words>127</Words>
  <Characters>725</Characters>
  <Application>Microsoft Office Word</Application>
  <DocSecurity>0</DocSecurity>
  <Lines>6</Lines>
  <Paragraphs>1</Paragraphs>
  <ScaleCrop>false</ScaleCrop>
  <Company/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anghua Qiao</dc:creator>
  <cp:keywords/>
  <dc:description/>
  <cp:lastModifiedBy>Kuanghua Qiao</cp:lastModifiedBy>
  <cp:revision>3</cp:revision>
  <dcterms:created xsi:type="dcterms:W3CDTF">2018-07-11T16:11:00Z</dcterms:created>
  <dcterms:modified xsi:type="dcterms:W3CDTF">2018-08-02T14:26:00Z</dcterms:modified>
</cp:coreProperties>
</file>